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7CD6D" w14:textId="77777777" w:rsidR="0014272F" w:rsidRDefault="00000000">
      <w:pPr>
        <w:pStyle w:val="Heading2"/>
      </w:pPr>
      <w:bookmarkStart w:id="0" w:name="venkatesh-madipallin"/>
      <w:r>
        <w:rPr>
          <w:b/>
          <w:bCs/>
        </w:rPr>
        <w:t xml:space="preserve">Venkatesh </w:t>
      </w:r>
      <w:proofErr w:type="spellStart"/>
      <w:r>
        <w:rPr>
          <w:b/>
          <w:bCs/>
        </w:rPr>
        <w:t>Madipallin</w:t>
      </w:r>
      <w:proofErr w:type="spellEnd"/>
    </w:p>
    <w:p w14:paraId="3EE0A032" w14:textId="77777777" w:rsidR="0014272F" w:rsidRDefault="00000000">
      <w:pPr>
        <w:pStyle w:val="FirstParagraph"/>
      </w:pPr>
      <w:r>
        <w:rPr>
          <w:b/>
          <w:bCs/>
        </w:rPr>
        <w:t>Flutter Mobile App Developer (Android | Cross-Platform)</w:t>
      </w:r>
      <w:r>
        <w:br/>
        <w:t>📞 +91 98853 94334</w:t>
      </w:r>
      <w:r>
        <w:br/>
        <w:t>📧 vinodjc007@gmail.com</w:t>
      </w:r>
      <w:r>
        <w:br/>
        <w:t>📍 Vijayawada, India</w:t>
      </w:r>
    </w:p>
    <w:p w14:paraId="4A6E7096" w14:textId="77777777" w:rsidR="0014272F" w:rsidRDefault="00000000">
      <w:r>
        <w:pict w14:anchorId="59AA0116">
          <v:rect id="_x0000_i1045" style="width:0;height:1.5pt" o:hralign="center" o:hrstd="t" o:hr="t"/>
        </w:pict>
      </w:r>
    </w:p>
    <w:p w14:paraId="09E1FCD8" w14:textId="77777777" w:rsidR="0014272F" w:rsidRDefault="00000000">
      <w:pPr>
        <w:pStyle w:val="Heading3"/>
      </w:pPr>
      <w:bookmarkStart w:id="1" w:name="professional-summary"/>
      <w:r>
        <w:rPr>
          <w:b/>
          <w:bCs/>
        </w:rPr>
        <w:t>Professional Summary</w:t>
      </w:r>
    </w:p>
    <w:p w14:paraId="3DAD8F7C" w14:textId="77777777" w:rsidR="0014272F" w:rsidRDefault="00000000">
      <w:pPr>
        <w:pStyle w:val="FirstParagraph"/>
      </w:pPr>
      <w:r>
        <w:t xml:space="preserve">Accomplished </w:t>
      </w:r>
      <w:r>
        <w:rPr>
          <w:b/>
          <w:bCs/>
        </w:rPr>
        <w:t>Flutter Mobile App Developer</w:t>
      </w:r>
      <w:r>
        <w:t xml:space="preserve"> with </w:t>
      </w:r>
      <w:r>
        <w:rPr>
          <w:b/>
          <w:bCs/>
        </w:rPr>
        <w:t>5+ years of experience</w:t>
      </w:r>
      <w:r>
        <w:t xml:space="preserve"> designing, developing, and deploying scalable Android and cross-platform applications. Expertise in </w:t>
      </w:r>
      <w:r>
        <w:rPr>
          <w:b/>
          <w:bCs/>
        </w:rPr>
        <w:t>Flutter, Dart, Firebase, REST APIs, Google Maps, GPS, payment gateways, cloud functions, and real-time data systems</w:t>
      </w:r>
      <w:r>
        <w:t xml:space="preserve">. Proficient in full app lifecycle including </w:t>
      </w:r>
      <w:r>
        <w:rPr>
          <w:b/>
          <w:bCs/>
        </w:rPr>
        <w:t>UI/UX design, backend integration, testing, deployment, and Play Store release</w:t>
      </w:r>
      <w:r>
        <w:t xml:space="preserve">. Known for delivering </w:t>
      </w:r>
      <w:r>
        <w:rPr>
          <w:b/>
          <w:bCs/>
        </w:rPr>
        <w:t>high-performance, user-centric apps</w:t>
      </w:r>
      <w:r>
        <w:t xml:space="preserve"> that enhance operational efficiency, reduce errors, and increase user engagement.</w:t>
      </w:r>
    </w:p>
    <w:p w14:paraId="4666578C" w14:textId="77777777" w:rsidR="0014272F" w:rsidRDefault="00000000">
      <w:r>
        <w:pict w14:anchorId="69F888A3">
          <v:rect id="_x0000_i1046" style="width:0;height:1.5pt" o:hralign="center" o:hrstd="t" o:hr="t"/>
        </w:pict>
      </w:r>
    </w:p>
    <w:p w14:paraId="5F3964FB" w14:textId="77777777" w:rsidR="0014272F" w:rsidRDefault="00000000">
      <w:pPr>
        <w:pStyle w:val="Heading3"/>
      </w:pPr>
      <w:bookmarkStart w:id="2" w:name="core-skills"/>
      <w:bookmarkEnd w:id="1"/>
      <w:r>
        <w:rPr>
          <w:b/>
          <w:bCs/>
        </w:rPr>
        <w:t>Core Skills</w:t>
      </w:r>
    </w:p>
    <w:p w14:paraId="37E3EA32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nguages &amp; Frameworks:</w:t>
      </w:r>
      <w:r>
        <w:t xml:space="preserve"> Flutter (Dart), Android (Java, XML)</w:t>
      </w:r>
    </w:p>
    <w:p w14:paraId="3D9C410D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bile Development:</w:t>
      </w:r>
      <w:r>
        <w:t xml:space="preserve"> Cross-platform apps, responsive UI, Material Design</w:t>
      </w:r>
    </w:p>
    <w:p w14:paraId="2E78751A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ckend &amp; APIs:</w:t>
      </w:r>
      <w:r>
        <w:t xml:space="preserve"> Firebase (Auth, Firestore, FCM), REST APIs, Laravel API integration, Cloud Functions</w:t>
      </w:r>
    </w:p>
    <w:p w14:paraId="5E313711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ps &amp; Location:</w:t>
      </w:r>
      <w:r>
        <w:t xml:space="preserve"> Google Maps API, OSM, GPS tracking, Polylines, Polygons, geofencing, real-time location updates</w:t>
      </w:r>
    </w:p>
    <w:p w14:paraId="211A721A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yments &amp; Wallets:</w:t>
      </w:r>
      <w:r>
        <w:t xml:space="preserve"> Razorpay integration, COD management, Wallet systems</w:t>
      </w:r>
    </w:p>
    <w:p w14:paraId="0E980AA4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I/UX Design:</w:t>
      </w:r>
      <w:r>
        <w:t xml:space="preserve"> Wireframing, Figma, App Theming, Dynamic layouts, Responsive design</w:t>
      </w:r>
    </w:p>
    <w:p w14:paraId="79DCFC15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ersion Control &amp; Tools:</w:t>
      </w:r>
      <w:r>
        <w:t xml:space="preserve"> Git, GitHub, Android Studio, VS Code, Play Console</w:t>
      </w:r>
    </w:p>
    <w:p w14:paraId="2DBFAEE9" w14:textId="77777777" w:rsidR="0014272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ther:</w:t>
      </w:r>
      <w:r>
        <w:t xml:space="preserve"> State management (Provider, Bloc), Push notifications, Agile development, CI/CD</w:t>
      </w:r>
    </w:p>
    <w:p w14:paraId="2DA5EF19" w14:textId="77777777" w:rsidR="0014272F" w:rsidRDefault="00000000">
      <w:r>
        <w:pict w14:anchorId="7E9EBD10">
          <v:rect id="_x0000_i1047" style="width:0;height:1.5pt" o:hralign="center" o:hrstd="t" o:hr="t"/>
        </w:pict>
      </w:r>
    </w:p>
    <w:p w14:paraId="51D24C60" w14:textId="77777777" w:rsidR="0014272F" w:rsidRDefault="00000000">
      <w:pPr>
        <w:pStyle w:val="Heading3"/>
      </w:pPr>
      <w:bookmarkStart w:id="3" w:name="professional-experience"/>
      <w:bookmarkEnd w:id="2"/>
      <w:r>
        <w:rPr>
          <w:b/>
          <w:bCs/>
        </w:rPr>
        <w:t>Professional Experience</w:t>
      </w:r>
    </w:p>
    <w:p w14:paraId="0BC8E4DB" w14:textId="77777777" w:rsidR="0014272F" w:rsidRDefault="00000000">
      <w:pPr>
        <w:pStyle w:val="Heading4"/>
      </w:pPr>
      <w:bookmarkStart w:id="4" w:name="jippymart-senior-mobile-app-developer"/>
      <w:r>
        <w:rPr>
          <w:b/>
          <w:bCs/>
        </w:rPr>
        <w:t>Jippymart — Senior Mobile App Developer</w:t>
      </w:r>
    </w:p>
    <w:p w14:paraId="35006134" w14:textId="77777777" w:rsidR="0014272F" w:rsidRDefault="00000000">
      <w:pPr>
        <w:pStyle w:val="FirstParagraph"/>
      </w:pPr>
      <w:r>
        <w:t xml:space="preserve">📍 Vijayawada | 🗓️ May 2022 – Present </w:t>
      </w:r>
      <w:r>
        <w:rPr>
          <w:b/>
          <w:bCs/>
        </w:rPr>
        <w:t>Technologies:</w:t>
      </w:r>
      <w:r>
        <w:t xml:space="preserve"> Flutter, Dart, Firebase, Google Cloud, Laravel APIs, Figma</w:t>
      </w:r>
    </w:p>
    <w:p w14:paraId="6A9DD1D8" w14:textId="77777777" w:rsidR="0014272F" w:rsidRDefault="00000000">
      <w:pPr>
        <w:pStyle w:val="Compact"/>
        <w:numPr>
          <w:ilvl w:val="0"/>
          <w:numId w:val="3"/>
        </w:numPr>
      </w:pPr>
      <w:r>
        <w:lastRenderedPageBreak/>
        <w:t xml:space="preserve">Led </w:t>
      </w:r>
      <w:r>
        <w:rPr>
          <w:b/>
          <w:bCs/>
        </w:rPr>
        <w:t>end-to-end development</w:t>
      </w:r>
      <w:r>
        <w:t xml:space="preserve"> of Customer, Driver, and Restaurant apps, achieving smooth </w:t>
      </w:r>
      <w:r>
        <w:rPr>
          <w:b/>
          <w:bCs/>
        </w:rPr>
        <w:t>Play Store deployment</w:t>
      </w:r>
      <w:r>
        <w:t xml:space="preserve"> and version management.</w:t>
      </w:r>
    </w:p>
    <w:p w14:paraId="43883006" w14:textId="77777777" w:rsidR="0014272F" w:rsidRDefault="00000000">
      <w:pPr>
        <w:pStyle w:val="Compact"/>
        <w:numPr>
          <w:ilvl w:val="0"/>
          <w:numId w:val="3"/>
        </w:numPr>
      </w:pPr>
      <w:r>
        <w:t xml:space="preserve">Integrated </w:t>
      </w:r>
      <w:r>
        <w:rPr>
          <w:b/>
          <w:bCs/>
        </w:rPr>
        <w:t>Firebase Authentication, Firestore, and FCM</w:t>
      </w:r>
      <w:r>
        <w:t xml:space="preserve"> for secure login, real-time order updates, and push notifications, increasing app reliability by 30%.</w:t>
      </w:r>
    </w:p>
    <w:p w14:paraId="5AA726E0" w14:textId="77777777" w:rsidR="0014272F" w:rsidRDefault="00000000">
      <w:pPr>
        <w:pStyle w:val="Compact"/>
        <w:numPr>
          <w:ilvl w:val="0"/>
          <w:numId w:val="3"/>
        </w:numPr>
      </w:pPr>
      <w:r>
        <w:t xml:space="preserve">Consumed and integrated </w:t>
      </w:r>
      <w:r>
        <w:rPr>
          <w:b/>
          <w:bCs/>
        </w:rPr>
        <w:t>Laravel APIs</w:t>
      </w:r>
      <w:r>
        <w:t xml:space="preserve"> to handle orders, inventory, analytics, and user management.</w:t>
      </w:r>
    </w:p>
    <w:p w14:paraId="598B5144" w14:textId="77777777" w:rsidR="0014272F" w:rsidRDefault="00000000">
      <w:pPr>
        <w:pStyle w:val="Compact"/>
        <w:numPr>
          <w:ilvl w:val="0"/>
          <w:numId w:val="3"/>
        </w:numPr>
      </w:pPr>
      <w:r>
        <w:t xml:space="preserve">Designed </w:t>
      </w:r>
      <w:r>
        <w:rPr>
          <w:b/>
          <w:bCs/>
        </w:rPr>
        <w:t>dynamic and responsive UI/UX</w:t>
      </w:r>
      <w:r>
        <w:t xml:space="preserve"> using Flutter and Figma, improving user engagement and reducing navigation errors by 20%.</w:t>
      </w:r>
    </w:p>
    <w:p w14:paraId="50B97B23" w14:textId="77777777" w:rsidR="0014272F" w:rsidRDefault="00000000">
      <w:pPr>
        <w:pStyle w:val="Compact"/>
        <w:numPr>
          <w:ilvl w:val="0"/>
          <w:numId w:val="3"/>
        </w:numPr>
      </w:pPr>
      <w:r>
        <w:t xml:space="preserve">Managed full </w:t>
      </w:r>
      <w:r>
        <w:rPr>
          <w:b/>
          <w:bCs/>
        </w:rPr>
        <w:t>app lifecycle</w:t>
      </w:r>
      <w:r>
        <w:t>, including development, testing, and continuous updates, enhancing app stability and performance.</w:t>
      </w:r>
    </w:p>
    <w:p w14:paraId="76B5DAF5" w14:textId="77777777" w:rsidR="0014272F" w:rsidRDefault="00000000">
      <w:pPr>
        <w:pStyle w:val="FirstParagraph"/>
      </w:pPr>
      <w:r>
        <w:rPr>
          <w:b/>
          <w:bCs/>
        </w:rPr>
        <w:t>Key Projects:</w:t>
      </w:r>
    </w:p>
    <w:p w14:paraId="399DE2C3" w14:textId="77777777" w:rsidR="0014272F" w:rsidRDefault="00000000">
      <w:pPr>
        <w:pStyle w:val="BodyText"/>
      </w:pPr>
      <w:r>
        <w:rPr>
          <w:b/>
          <w:bCs/>
        </w:rPr>
        <w:t>Customer App – Food &amp; Grocery Ordering</w:t>
      </w:r>
      <w:r>
        <w:t xml:space="preserve"> * Developed </w:t>
      </w:r>
      <w:r>
        <w:rPr>
          <w:b/>
          <w:bCs/>
        </w:rPr>
        <w:t>Flutter/Dart app</w:t>
      </w:r>
      <w:r>
        <w:t xml:space="preserve"> with secure </w:t>
      </w:r>
      <w:r>
        <w:rPr>
          <w:b/>
          <w:bCs/>
        </w:rPr>
        <w:t>OTP + Firebase Auth login</w:t>
      </w:r>
      <w:r>
        <w:t xml:space="preserve">. * Integrated </w:t>
      </w:r>
      <w:r>
        <w:rPr>
          <w:b/>
          <w:bCs/>
        </w:rPr>
        <w:t>Razorpay</w:t>
      </w:r>
      <w:r>
        <w:t xml:space="preserve"> for prepaid and COD payments with </w:t>
      </w:r>
      <w:r>
        <w:rPr>
          <w:b/>
          <w:bCs/>
        </w:rPr>
        <w:t>dynamic cart validation</w:t>
      </w:r>
      <w:r>
        <w:t xml:space="preserve">. * Engineered </w:t>
      </w:r>
      <w:r>
        <w:rPr>
          <w:b/>
          <w:bCs/>
        </w:rPr>
        <w:t>coupon &amp; promotions system</w:t>
      </w:r>
      <w:r>
        <w:t xml:space="preserve"> supporting vendor-specific, distance-based, and item-level discounts. * Migrated </w:t>
      </w:r>
      <w:r>
        <w:rPr>
          <w:b/>
          <w:bCs/>
        </w:rPr>
        <w:t>OSM → Google Maps API</w:t>
      </w:r>
      <w:r>
        <w:t xml:space="preserve"> for </w:t>
      </w:r>
      <w:r>
        <w:rPr>
          <w:b/>
          <w:bCs/>
        </w:rPr>
        <w:t>GPS-based zone detection</w:t>
      </w:r>
      <w:r>
        <w:t xml:space="preserve">, polylines, polygons, and accurate restaurant distance calculation. * Added </w:t>
      </w:r>
      <w:r>
        <w:rPr>
          <w:b/>
          <w:bCs/>
        </w:rPr>
        <w:t>Mart Module</w:t>
      </w:r>
      <w:r>
        <w:t xml:space="preserve"> with toggle dashboards, dynamic UI layouts, and vendor-specific workflows. * </w:t>
      </w:r>
      <w:r>
        <w:rPr>
          <w:b/>
          <w:bCs/>
        </w:rPr>
        <w:t>Impact:</w:t>
      </w:r>
      <w:r>
        <w:t xml:space="preserve"> Reduced checkout errors by 20% and improved order placement speed.</w:t>
      </w:r>
    </w:p>
    <w:p w14:paraId="7911331F" w14:textId="77777777" w:rsidR="0014272F" w:rsidRDefault="00000000">
      <w:pPr>
        <w:pStyle w:val="BodyText"/>
      </w:pPr>
      <w:r>
        <w:rPr>
          <w:b/>
          <w:bCs/>
        </w:rPr>
        <w:t>Driver App – Real-Time Order &amp; Delivery Management</w:t>
      </w:r>
      <w:r>
        <w:t xml:space="preserve"> * Built </w:t>
      </w:r>
      <w:r>
        <w:rPr>
          <w:b/>
          <w:bCs/>
        </w:rPr>
        <w:t>real-time order assignment and tracking</w:t>
      </w:r>
      <w:r>
        <w:t xml:space="preserve"> using Firebase Firestore and Cloud Functions. * Integrated </w:t>
      </w:r>
      <w:r>
        <w:rPr>
          <w:b/>
          <w:bCs/>
        </w:rPr>
        <w:t>Google Maps API</w:t>
      </w:r>
      <w:r>
        <w:t xml:space="preserve"> for routing, live location tracking, polylines, and optimized navigation. * Developed </w:t>
      </w:r>
      <w:r>
        <w:rPr>
          <w:b/>
          <w:bCs/>
        </w:rPr>
        <w:t>driver wallet system</w:t>
      </w:r>
      <w:r>
        <w:t xml:space="preserve"> for earnings and COD management with real-time transaction history. * Implemented </w:t>
      </w:r>
      <w:r>
        <w:rPr>
          <w:b/>
          <w:bCs/>
        </w:rPr>
        <w:t>order lifecycle management</w:t>
      </w:r>
      <w:r>
        <w:t xml:space="preserve">: receive, accept, reject, pickup, and delivery completion with OTP/digital signature. * Added </w:t>
      </w:r>
      <w:r>
        <w:rPr>
          <w:b/>
          <w:bCs/>
        </w:rPr>
        <w:t>push notifications (FCM)</w:t>
      </w:r>
      <w:r>
        <w:t xml:space="preserve"> and secure OTP-based authentication. * </w:t>
      </w:r>
      <w:r>
        <w:rPr>
          <w:b/>
          <w:bCs/>
        </w:rPr>
        <w:t>Impact:</w:t>
      </w:r>
      <w:r>
        <w:t xml:space="preserve"> Increased driver efficiency and on-time deliveries by 25%, reduced delivery errors.</w:t>
      </w:r>
    </w:p>
    <w:p w14:paraId="23E315C3" w14:textId="77777777" w:rsidR="0014272F" w:rsidRDefault="00000000">
      <w:pPr>
        <w:pStyle w:val="BodyText"/>
      </w:pPr>
      <w:r>
        <w:rPr>
          <w:b/>
          <w:bCs/>
        </w:rPr>
        <w:t>Restaurant App – Menu, Orders &amp; Delivery Management</w:t>
      </w:r>
      <w:r>
        <w:t xml:space="preserve"> * Developed </w:t>
      </w:r>
      <w:r>
        <w:rPr>
          <w:b/>
          <w:bCs/>
        </w:rPr>
        <w:t>Flutter app with role-based access control</w:t>
      </w:r>
      <w:r>
        <w:t xml:space="preserve"> for vendors and managers. * Implemented </w:t>
      </w:r>
      <w:r>
        <w:rPr>
          <w:b/>
          <w:bCs/>
        </w:rPr>
        <w:t>menu management, inventory control, and product state handling</w:t>
      </w:r>
      <w:r>
        <w:t xml:space="preserve"> (available/unavailable, out-of-stock) in real-time. * Developed </w:t>
      </w:r>
      <w:r>
        <w:rPr>
          <w:b/>
          <w:bCs/>
        </w:rPr>
        <w:t>dual dashboards</w:t>
      </w:r>
      <w:r>
        <w:t xml:space="preserve"> for Restaurant &amp; Mart modules with separate workflows and cart/payment rules. * Engineered </w:t>
      </w:r>
      <w:r>
        <w:rPr>
          <w:b/>
          <w:bCs/>
        </w:rPr>
        <w:t>promotions and marketing tools</w:t>
      </w:r>
      <w:r>
        <w:t xml:space="preserve">: banners, story posts, subscription content, and item-specific offers. * Integrated </w:t>
      </w:r>
      <w:r>
        <w:rPr>
          <w:b/>
          <w:bCs/>
        </w:rPr>
        <w:t>GPS-based location management</w:t>
      </w:r>
      <w:r>
        <w:t xml:space="preserve"> for accurate placement, delivery zone mapping, and service eligibility. * Delivered </w:t>
      </w:r>
      <w:r>
        <w:rPr>
          <w:b/>
          <w:bCs/>
        </w:rPr>
        <w:t>high-performance, responsive UI/UX</w:t>
      </w:r>
      <w:r>
        <w:t xml:space="preserve"> with dynamic data streaming. * </w:t>
      </w:r>
      <w:r>
        <w:rPr>
          <w:b/>
          <w:bCs/>
        </w:rPr>
        <w:t>Impact:</w:t>
      </w:r>
      <w:r>
        <w:t xml:space="preserve"> Reduced order handling errors by 30% and enhanced vendor operational efficiency.</w:t>
      </w:r>
    </w:p>
    <w:p w14:paraId="59C6AA16" w14:textId="77777777" w:rsidR="0014272F" w:rsidRDefault="00000000">
      <w:pPr>
        <w:pStyle w:val="Heading4"/>
      </w:pPr>
      <w:bookmarkStart w:id="5" w:name="exedos-technologies-android-developer"/>
      <w:bookmarkEnd w:id="4"/>
      <w:r>
        <w:rPr>
          <w:b/>
          <w:bCs/>
        </w:rPr>
        <w:lastRenderedPageBreak/>
        <w:t>Exedos Technologies — Android Developer</w:t>
      </w:r>
    </w:p>
    <w:p w14:paraId="3577FC70" w14:textId="77777777" w:rsidR="0014272F" w:rsidRDefault="00000000">
      <w:pPr>
        <w:pStyle w:val="FirstParagraph"/>
      </w:pPr>
      <w:r>
        <w:t xml:space="preserve">📍 Vijayawada | 🗓️ Nov 2020 – Apr 2022 </w:t>
      </w:r>
      <w:r>
        <w:rPr>
          <w:b/>
          <w:bCs/>
        </w:rPr>
        <w:t>Technologies:</w:t>
      </w:r>
      <w:r>
        <w:t xml:space="preserve"> Java, XML, Android SDK, Figma, Firebase</w:t>
      </w:r>
    </w:p>
    <w:p w14:paraId="571C247C" w14:textId="77777777" w:rsidR="0014272F" w:rsidRDefault="00000000">
      <w:pPr>
        <w:pStyle w:val="Compact"/>
        <w:numPr>
          <w:ilvl w:val="0"/>
          <w:numId w:val="4"/>
        </w:numPr>
      </w:pPr>
      <w:r>
        <w:t xml:space="preserve">Developed Android apps for </w:t>
      </w:r>
      <w:r>
        <w:rPr>
          <w:b/>
          <w:bCs/>
        </w:rPr>
        <w:t>music streaming, e-commerce, and Living Water Plant (LWP)</w:t>
      </w:r>
      <w:r>
        <w:t>.</w:t>
      </w:r>
    </w:p>
    <w:p w14:paraId="6DB0940B" w14:textId="77777777" w:rsidR="0014272F" w:rsidRDefault="00000000">
      <w:pPr>
        <w:pStyle w:val="Compact"/>
        <w:numPr>
          <w:ilvl w:val="0"/>
          <w:numId w:val="4"/>
        </w:numPr>
      </w:pPr>
      <w:r>
        <w:t xml:space="preserve">Designed </w:t>
      </w:r>
      <w:r>
        <w:rPr>
          <w:b/>
          <w:bCs/>
        </w:rPr>
        <w:t>intuitive UI in Figma</w:t>
      </w:r>
      <w:r>
        <w:t xml:space="preserve"> and implemented in XML for seamless user experience.</w:t>
      </w:r>
    </w:p>
    <w:p w14:paraId="2A2C5286" w14:textId="77777777" w:rsidR="0014272F" w:rsidRDefault="00000000">
      <w:pPr>
        <w:pStyle w:val="Compact"/>
        <w:numPr>
          <w:ilvl w:val="0"/>
          <w:numId w:val="4"/>
        </w:numPr>
      </w:pPr>
      <w:r>
        <w:t xml:space="preserve">Integrated </w:t>
      </w:r>
      <w:r>
        <w:rPr>
          <w:b/>
          <w:bCs/>
        </w:rPr>
        <w:t>Firebase Authentication</w:t>
      </w:r>
      <w:r>
        <w:t xml:space="preserve"> for user login and session management.</w:t>
      </w:r>
    </w:p>
    <w:p w14:paraId="0166A125" w14:textId="77777777" w:rsidR="0014272F" w:rsidRDefault="00000000">
      <w:pPr>
        <w:pStyle w:val="Compact"/>
        <w:numPr>
          <w:ilvl w:val="0"/>
          <w:numId w:val="4"/>
        </w:numPr>
      </w:pPr>
      <w:r>
        <w:t xml:space="preserve">Built </w:t>
      </w:r>
      <w:r>
        <w:rPr>
          <w:b/>
          <w:bCs/>
        </w:rPr>
        <w:t>LWP water plant order management system</w:t>
      </w:r>
      <w:r>
        <w:t xml:space="preserve"> enabling customers to place </w:t>
      </w:r>
      <w:r>
        <w:rPr>
          <w:b/>
          <w:bCs/>
        </w:rPr>
        <w:t>standard and custom water bottle orders</w:t>
      </w:r>
      <w:r>
        <w:t xml:space="preserve"> (20L, cans, celebration/wedding bottles).</w:t>
      </w:r>
    </w:p>
    <w:p w14:paraId="5940C056" w14:textId="77777777" w:rsidR="0014272F" w:rsidRDefault="00000000">
      <w:pPr>
        <w:pStyle w:val="Compact"/>
        <w:numPr>
          <w:ilvl w:val="0"/>
          <w:numId w:val="4"/>
        </w:numPr>
      </w:pPr>
      <w:r>
        <w:t xml:space="preserve">Developed </w:t>
      </w:r>
      <w:r>
        <w:rPr>
          <w:b/>
          <w:bCs/>
        </w:rPr>
        <w:t>real-time vendor dashboard</w:t>
      </w:r>
      <w:r>
        <w:t xml:space="preserve"> to receive and manage all orders, with stock and inventory updates.</w:t>
      </w:r>
    </w:p>
    <w:p w14:paraId="241F906A" w14:textId="77777777" w:rsidR="0014272F" w:rsidRDefault="00000000">
      <w:pPr>
        <w:pStyle w:val="Compact"/>
        <w:numPr>
          <w:ilvl w:val="0"/>
          <w:numId w:val="4"/>
        </w:numPr>
      </w:pPr>
      <w:r>
        <w:t xml:space="preserve">Implemented </w:t>
      </w:r>
      <w:r>
        <w:rPr>
          <w:b/>
          <w:bCs/>
        </w:rPr>
        <w:t>Firebase notifications</w:t>
      </w:r>
      <w:r>
        <w:t xml:space="preserve"> to update customers and vendors instantly on order status.</w:t>
      </w:r>
    </w:p>
    <w:p w14:paraId="69F40A65" w14:textId="77777777" w:rsidR="0014272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mpact:</w:t>
      </w:r>
      <w:r>
        <w:t xml:space="preserve"> Improved order processing efficiency by 30% and enhanced customer satisfaction.</w:t>
      </w:r>
    </w:p>
    <w:p w14:paraId="523FC75E" w14:textId="77777777" w:rsidR="0014272F" w:rsidRDefault="00000000">
      <w:pPr>
        <w:pStyle w:val="FirstParagraph"/>
      </w:pPr>
      <w:r>
        <w:rPr>
          <w:b/>
          <w:bCs/>
        </w:rPr>
        <w:t>Key Projects:</w:t>
      </w:r>
      <w:r>
        <w:t xml:space="preserve"> 1. </w:t>
      </w:r>
      <w:r>
        <w:rPr>
          <w:b/>
          <w:bCs/>
        </w:rPr>
        <w:t>Lyrik – Music Streaming App:</w:t>
      </w:r>
      <w:r>
        <w:t xml:space="preserve"> Real-time playback, playlist management, offline caching, Firebase integration. 2. </w:t>
      </w:r>
      <w:r>
        <w:rPr>
          <w:b/>
          <w:bCs/>
        </w:rPr>
        <w:t>Sajini Garments – E-Commerce App:</w:t>
      </w:r>
      <w:r>
        <w:t xml:space="preserve"> Cart management, product catalog, payment gateway, coupon validation. 3. </w:t>
      </w:r>
      <w:r>
        <w:rPr>
          <w:b/>
          <w:bCs/>
        </w:rPr>
        <w:t>LWP – Water Plant Order Management:</w:t>
      </w:r>
      <w:r>
        <w:t xml:space="preserve"> Customer ordering, custom orders, vendor dashboard, real-time updates, Firebase Auth.</w:t>
      </w:r>
    </w:p>
    <w:p w14:paraId="49D1ACDB" w14:textId="77777777" w:rsidR="00F705D5" w:rsidRDefault="00F705D5" w:rsidP="00F705D5">
      <w:pPr>
        <w:pStyle w:val="BodyText"/>
      </w:pPr>
    </w:p>
    <w:p w14:paraId="5707AD5B" w14:textId="77777777" w:rsidR="00F705D5" w:rsidRDefault="00F705D5" w:rsidP="00F705D5">
      <w:pPr>
        <w:pStyle w:val="BodyText"/>
      </w:pPr>
    </w:p>
    <w:p w14:paraId="76D634A0" w14:textId="77777777" w:rsidR="00F705D5" w:rsidRDefault="00F705D5" w:rsidP="00F705D5">
      <w:pPr>
        <w:pStyle w:val="BodyText"/>
      </w:pPr>
    </w:p>
    <w:p w14:paraId="337EEAF5" w14:textId="77777777" w:rsidR="00F705D5" w:rsidRPr="00F705D5" w:rsidRDefault="00F705D5" w:rsidP="00F705D5">
      <w:pPr>
        <w:pStyle w:val="BodyText"/>
      </w:pPr>
    </w:p>
    <w:p w14:paraId="73D03298" w14:textId="77777777" w:rsidR="0014272F" w:rsidRDefault="00000000">
      <w:r>
        <w:pict w14:anchorId="2AC80593">
          <v:rect id="_x0000_i1048" style="width:0;height:1.5pt" o:hralign="center" o:hrstd="t" o:hr="t"/>
        </w:pict>
      </w:r>
    </w:p>
    <w:p w14:paraId="1531DC12" w14:textId="77777777" w:rsidR="0014272F" w:rsidRDefault="00000000">
      <w:pPr>
        <w:pStyle w:val="Heading3"/>
      </w:pPr>
      <w:bookmarkStart w:id="6" w:name="education"/>
      <w:bookmarkEnd w:id="3"/>
      <w:bookmarkEnd w:id="5"/>
      <w:r>
        <w:rPr>
          <w:b/>
          <w:bCs/>
        </w:rPr>
        <w:t>Education</w:t>
      </w:r>
    </w:p>
    <w:p w14:paraId="34D452EA" w14:textId="77777777" w:rsidR="0014272F" w:rsidRDefault="00000000">
      <w:pPr>
        <w:pStyle w:val="FirstParagraph"/>
      </w:pPr>
      <w:r>
        <w:rPr>
          <w:b/>
          <w:bCs/>
        </w:rPr>
        <w:t>B.Tech – [Your Branch]</w:t>
      </w:r>
      <w:r>
        <w:br/>
        <w:t>[Your College Name], [Year of Graduation]</w:t>
      </w:r>
      <w:r>
        <w:br/>
        <w:t>Vijayawada, Andhra Pradesh</w:t>
      </w:r>
    </w:p>
    <w:p w14:paraId="507DB393" w14:textId="77777777" w:rsidR="0014272F" w:rsidRDefault="00000000">
      <w:r>
        <w:pict w14:anchorId="568AAE7E">
          <v:rect id="_x0000_i1049" style="width:0;height:1.5pt" o:hralign="center" o:hrstd="t" o:hr="t"/>
        </w:pict>
      </w:r>
    </w:p>
    <w:p w14:paraId="015EDCB5" w14:textId="77777777" w:rsidR="0014272F" w:rsidRDefault="00000000">
      <w:pPr>
        <w:pStyle w:val="Heading3"/>
      </w:pPr>
      <w:bookmarkStart w:id="7" w:name="certifications-portfolio"/>
      <w:bookmarkEnd w:id="6"/>
      <w:r>
        <w:rPr>
          <w:b/>
          <w:bCs/>
        </w:rPr>
        <w:t>Certifications &amp; Portfolio</w:t>
      </w:r>
    </w:p>
    <w:p w14:paraId="2F45B81D" w14:textId="77777777" w:rsidR="0014272F" w:rsidRDefault="00000000">
      <w:pPr>
        <w:pStyle w:val="Compact"/>
        <w:numPr>
          <w:ilvl w:val="0"/>
          <w:numId w:val="5"/>
        </w:numPr>
      </w:pPr>
      <w:r>
        <w:t>Flutter Development, Firebase Essentials</w:t>
      </w:r>
    </w:p>
    <w:p w14:paraId="20B4F865" w14:textId="77777777" w:rsidR="0014272F" w:rsidRDefault="00000000">
      <w:pPr>
        <w:pStyle w:val="Compact"/>
        <w:numPr>
          <w:ilvl w:val="0"/>
          <w:numId w:val="5"/>
        </w:numPr>
      </w:pPr>
      <w:r>
        <w:lastRenderedPageBreak/>
        <w:t>GitHub / Play Store links to apps</w:t>
      </w:r>
      <w:bookmarkEnd w:id="0"/>
      <w:bookmarkEnd w:id="7"/>
    </w:p>
    <w:sectPr w:rsidR="0014272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A87F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C6AA5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90292149">
    <w:abstractNumId w:val="0"/>
  </w:num>
  <w:num w:numId="2" w16cid:durableId="1920871857">
    <w:abstractNumId w:val="1"/>
  </w:num>
  <w:num w:numId="3" w16cid:durableId="264195460">
    <w:abstractNumId w:val="1"/>
  </w:num>
  <w:num w:numId="4" w16cid:durableId="495461550">
    <w:abstractNumId w:val="1"/>
  </w:num>
  <w:num w:numId="5" w16cid:durableId="5937104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72F"/>
    <w:rsid w:val="0014272F"/>
    <w:rsid w:val="003B62CA"/>
    <w:rsid w:val="009B019C"/>
    <w:rsid w:val="00F70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CB4DF"/>
  <w15:docId w15:val="{52D2E477-3284-4B87-BFE7-3BC42BBEB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zhagirishankar K</cp:lastModifiedBy>
  <cp:revision>3</cp:revision>
  <dcterms:created xsi:type="dcterms:W3CDTF">2025-09-07T05:52:00Z</dcterms:created>
  <dcterms:modified xsi:type="dcterms:W3CDTF">2025-09-14T01:34:00Z</dcterms:modified>
</cp:coreProperties>
</file>